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74"/>
        <w:gridCol w:w="6974"/>
      </w:tblGrid>
      <w:tr w:rsidR="000E7585" w14:paraId="05422F48" w14:textId="77777777" w:rsidTr="006A47BD">
        <w:tc>
          <w:tcPr>
            <w:tcW w:w="13948" w:type="dxa"/>
            <w:gridSpan w:val="2"/>
          </w:tcPr>
          <w:p w14:paraId="400119A9" w14:textId="69AB9C20" w:rsidR="000E7585" w:rsidRDefault="000E7585" w:rsidP="00245633">
            <w:pPr>
              <w:jc w:val="center"/>
              <w:rPr>
                <w:rFonts w:ascii="Times New Roman" w:eastAsia="宋体" w:hAnsi="Times New Roman"/>
                <w:sz w:val="28"/>
                <w:lang w:val="fr-FR"/>
              </w:rPr>
            </w:pPr>
            <w:r>
              <w:rPr>
                <w:rFonts w:ascii="Times New Roman" w:eastAsia="宋体" w:hAnsi="Times New Roman" w:hint="eastAsia"/>
                <w:sz w:val="28"/>
                <w:lang w:val="fr-FR"/>
              </w:rPr>
              <w:t>课堂笔记</w:t>
            </w:r>
            <w:r w:rsidR="00071E1D">
              <w:rPr>
                <w:rFonts w:ascii="Times New Roman" w:eastAsia="宋体" w:hAnsi="Times New Roman" w:hint="eastAsia"/>
                <w:sz w:val="28"/>
                <w:lang w:val="fr-FR"/>
              </w:rPr>
              <w:t>-</w:t>
            </w:r>
            <w:r w:rsidR="00071E1D">
              <w:rPr>
                <w:rFonts w:ascii="Times New Roman" w:eastAsia="宋体" w:hAnsi="Times New Roman"/>
                <w:sz w:val="28"/>
                <w:lang w:val="fr-FR"/>
              </w:rPr>
              <w:t>法</w:t>
            </w:r>
            <w:r w:rsidR="00071E1D">
              <w:rPr>
                <w:rFonts w:ascii="Times New Roman" w:eastAsia="宋体" w:hAnsi="Times New Roman" w:hint="eastAsia"/>
                <w:sz w:val="28"/>
                <w:lang w:val="fr-FR"/>
              </w:rPr>
              <w:t>-10.</w:t>
            </w:r>
            <w:r w:rsidR="005038ED">
              <w:rPr>
                <w:rFonts w:ascii="Times New Roman" w:eastAsia="宋体" w:hAnsi="Times New Roman"/>
                <w:sz w:val="28"/>
                <w:lang w:val="fr-FR"/>
              </w:rPr>
              <w:t>2</w:t>
            </w:r>
            <w:r w:rsidR="00245633">
              <w:rPr>
                <w:rFonts w:ascii="Times New Roman" w:eastAsia="宋体" w:hAnsi="Times New Roman"/>
                <w:sz w:val="28"/>
                <w:lang w:val="fr-FR"/>
              </w:rPr>
              <w:t>4</w:t>
            </w:r>
          </w:p>
        </w:tc>
      </w:tr>
      <w:tr w:rsidR="000E7585" w14:paraId="59402379" w14:textId="77777777" w:rsidTr="006A47BD">
        <w:tc>
          <w:tcPr>
            <w:tcW w:w="6974" w:type="dxa"/>
          </w:tcPr>
          <w:p w14:paraId="571C8A30" w14:textId="77777777" w:rsidR="000E7585" w:rsidRDefault="000E7585" w:rsidP="000E7585">
            <w:pPr>
              <w:jc w:val="center"/>
              <w:rPr>
                <w:rFonts w:ascii="Times New Roman" w:eastAsia="宋体" w:hAnsi="Times New Roman"/>
                <w:sz w:val="28"/>
                <w:lang w:val="fr-FR"/>
              </w:rPr>
            </w:pPr>
            <w:r>
              <w:rPr>
                <w:rFonts w:ascii="Times New Roman" w:eastAsia="宋体" w:hAnsi="Times New Roman" w:hint="eastAsia"/>
                <w:sz w:val="28"/>
                <w:lang w:val="fr-FR"/>
              </w:rPr>
              <w:t>法语</w:t>
            </w:r>
          </w:p>
        </w:tc>
        <w:tc>
          <w:tcPr>
            <w:tcW w:w="6974" w:type="dxa"/>
          </w:tcPr>
          <w:p w14:paraId="7CEE33A4" w14:textId="77777777" w:rsidR="000E7585" w:rsidRDefault="000E7585" w:rsidP="000E7585">
            <w:pPr>
              <w:jc w:val="center"/>
              <w:rPr>
                <w:rFonts w:ascii="Times New Roman" w:eastAsia="宋体" w:hAnsi="Times New Roman"/>
                <w:sz w:val="28"/>
                <w:lang w:val="fr-FR"/>
              </w:rPr>
            </w:pPr>
            <w:r>
              <w:rPr>
                <w:rFonts w:ascii="Times New Roman" w:eastAsia="宋体" w:hAnsi="Times New Roman" w:hint="eastAsia"/>
                <w:sz w:val="28"/>
                <w:lang w:val="fr-FR"/>
              </w:rPr>
              <w:t>英语</w:t>
            </w:r>
          </w:p>
        </w:tc>
      </w:tr>
      <w:tr w:rsidR="000E7585" w:rsidRPr="00663BD1" w14:paraId="58FFFEC4" w14:textId="77777777" w:rsidTr="006A47BD">
        <w:tc>
          <w:tcPr>
            <w:tcW w:w="6974" w:type="dxa"/>
          </w:tcPr>
          <w:p w14:paraId="51399AAB" w14:textId="77777777" w:rsidR="00815608" w:rsidRPr="00815608" w:rsidRDefault="00815608" w:rsidP="00815608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proofErr w:type="gramStart"/>
            <w:r w:rsidRPr="00815608">
              <w:rPr>
                <w:rFonts w:ascii="Times New Roman" w:eastAsia="宋体" w:hAnsi="Times New Roman"/>
                <w:sz w:val="28"/>
                <w:lang w:val="fr-FR"/>
              </w:rPr>
              <w:t>on</w:t>
            </w:r>
            <w:proofErr w:type="gramEnd"/>
            <w:r w:rsidRPr="00815608">
              <w:rPr>
                <w:rFonts w:ascii="Times New Roman" w:eastAsia="宋体" w:hAnsi="Times New Roman"/>
                <w:sz w:val="28"/>
                <w:lang w:val="fr-FR"/>
              </w:rPr>
              <w:t xml:space="preserve"> peut sortir</w:t>
            </w:r>
          </w:p>
          <w:p w14:paraId="29EF6405" w14:textId="77777777" w:rsidR="00815608" w:rsidRPr="00815608" w:rsidRDefault="00815608" w:rsidP="00815608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proofErr w:type="gramStart"/>
            <w:r w:rsidRPr="00815608">
              <w:rPr>
                <w:rFonts w:ascii="Times New Roman" w:eastAsia="宋体" w:hAnsi="Times New Roman"/>
                <w:sz w:val="28"/>
                <w:lang w:val="fr-FR"/>
              </w:rPr>
              <w:t>je</w:t>
            </w:r>
            <w:proofErr w:type="gramEnd"/>
            <w:r w:rsidRPr="00815608">
              <w:rPr>
                <w:rFonts w:ascii="Times New Roman" w:eastAsia="宋体" w:hAnsi="Times New Roman"/>
                <w:sz w:val="28"/>
                <w:lang w:val="fr-FR"/>
              </w:rPr>
              <w:t xml:space="preserve"> suis a la maison</w:t>
            </w:r>
          </w:p>
          <w:p w14:paraId="5FDCDBBF" w14:textId="77777777" w:rsidR="00815608" w:rsidRPr="00815608" w:rsidRDefault="00815608" w:rsidP="00815608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proofErr w:type="gramStart"/>
            <w:r w:rsidRPr="00815608">
              <w:rPr>
                <w:rFonts w:ascii="Times New Roman" w:eastAsia="宋体" w:hAnsi="Times New Roman"/>
                <w:sz w:val="28"/>
                <w:lang w:val="fr-FR"/>
              </w:rPr>
              <w:t>c'et</w:t>
            </w:r>
            <w:proofErr w:type="gramEnd"/>
            <w:r w:rsidRPr="00815608">
              <w:rPr>
                <w:rFonts w:ascii="Times New Roman" w:eastAsia="宋体" w:hAnsi="Times New Roman"/>
                <w:sz w:val="28"/>
                <w:lang w:val="fr-FR"/>
              </w:rPr>
              <w:t xml:space="preserve"> une bonne </w:t>
            </w:r>
            <w:proofErr w:type="spellStart"/>
            <w:r w:rsidRPr="00815608">
              <w:rPr>
                <w:rFonts w:ascii="Times New Roman" w:eastAsia="宋体" w:hAnsi="Times New Roman"/>
                <w:sz w:val="28"/>
                <w:lang w:val="fr-FR"/>
              </w:rPr>
              <w:t>emission</w:t>
            </w:r>
            <w:proofErr w:type="spellEnd"/>
          </w:p>
          <w:p w14:paraId="36E7169D" w14:textId="77777777" w:rsidR="00815608" w:rsidRPr="00815608" w:rsidRDefault="00815608" w:rsidP="00815608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proofErr w:type="gramStart"/>
            <w:r w:rsidRPr="00815608">
              <w:rPr>
                <w:rFonts w:ascii="Times New Roman" w:eastAsia="宋体" w:hAnsi="Times New Roman"/>
                <w:sz w:val="28"/>
                <w:lang w:val="fr-FR"/>
              </w:rPr>
              <w:t>c'est</w:t>
            </w:r>
            <w:proofErr w:type="gramEnd"/>
            <w:r w:rsidRPr="00815608">
              <w:rPr>
                <w:rFonts w:ascii="Times New Roman" w:eastAsia="宋体" w:hAnsi="Times New Roman"/>
                <w:sz w:val="28"/>
                <w:lang w:val="fr-FR"/>
              </w:rPr>
              <w:t xml:space="preserve"> un bon film</w:t>
            </w:r>
          </w:p>
          <w:p w14:paraId="5A5B51E9" w14:textId="77777777" w:rsidR="00815608" w:rsidRPr="00815608" w:rsidRDefault="00815608" w:rsidP="00815608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proofErr w:type="gramStart"/>
            <w:r w:rsidRPr="00815608">
              <w:rPr>
                <w:rFonts w:ascii="Times New Roman" w:eastAsia="宋体" w:hAnsi="Times New Roman"/>
                <w:sz w:val="28"/>
                <w:lang w:val="fr-FR"/>
              </w:rPr>
              <w:t>j'ai</w:t>
            </w:r>
            <w:proofErr w:type="gramEnd"/>
            <w:r w:rsidRPr="00815608">
              <w:rPr>
                <w:rFonts w:ascii="Times New Roman" w:eastAsia="宋体" w:hAnsi="Times New Roman"/>
                <w:sz w:val="28"/>
                <w:lang w:val="fr-FR"/>
              </w:rPr>
              <w:t xml:space="preserve"> onze amis</w:t>
            </w:r>
          </w:p>
          <w:p w14:paraId="7C623F6B" w14:textId="77777777" w:rsidR="00815608" w:rsidRPr="00815608" w:rsidRDefault="00815608" w:rsidP="00815608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proofErr w:type="gramStart"/>
            <w:r w:rsidRPr="00815608">
              <w:rPr>
                <w:rFonts w:ascii="Times New Roman" w:eastAsia="宋体" w:hAnsi="Times New Roman"/>
                <w:sz w:val="28"/>
                <w:lang w:val="fr-FR"/>
              </w:rPr>
              <w:t>je</w:t>
            </w:r>
            <w:proofErr w:type="gramEnd"/>
            <w:r w:rsidRPr="00815608">
              <w:rPr>
                <w:rFonts w:ascii="Times New Roman" w:eastAsia="宋体" w:hAnsi="Times New Roman"/>
                <w:sz w:val="28"/>
                <w:lang w:val="fr-FR"/>
              </w:rPr>
              <w:t xml:space="preserve"> suis </w:t>
            </w:r>
            <w:proofErr w:type="spellStart"/>
            <w:r w:rsidRPr="00815608">
              <w:rPr>
                <w:rFonts w:ascii="Times New Roman" w:eastAsia="宋体" w:hAnsi="Times New Roman"/>
                <w:sz w:val="28"/>
                <w:lang w:val="fr-FR"/>
              </w:rPr>
              <w:t>tres</w:t>
            </w:r>
            <w:proofErr w:type="spellEnd"/>
            <w:r w:rsidRPr="00815608">
              <w:rPr>
                <w:rFonts w:ascii="Times New Roman" w:eastAsia="宋体" w:hAnsi="Times New Roman"/>
                <w:sz w:val="28"/>
                <w:lang w:val="fr-FR"/>
              </w:rPr>
              <w:t xml:space="preserve"> contente</w:t>
            </w:r>
          </w:p>
          <w:p w14:paraId="6027DBAA" w14:textId="77777777" w:rsidR="00815608" w:rsidRPr="00815608" w:rsidRDefault="00815608" w:rsidP="00815608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proofErr w:type="gramStart"/>
            <w:r w:rsidRPr="00815608">
              <w:rPr>
                <w:rFonts w:ascii="Times New Roman" w:eastAsia="宋体" w:hAnsi="Times New Roman"/>
                <w:sz w:val="28"/>
                <w:lang w:val="fr-FR"/>
              </w:rPr>
              <w:t>on</w:t>
            </w:r>
            <w:proofErr w:type="gramEnd"/>
            <w:r w:rsidRPr="00815608">
              <w:rPr>
                <w:rFonts w:ascii="Times New Roman" w:eastAsia="宋体" w:hAnsi="Times New Roman"/>
                <w:sz w:val="28"/>
                <w:lang w:val="fr-FR"/>
              </w:rPr>
              <w:t xml:space="preserve"> part samedi</w:t>
            </w:r>
          </w:p>
          <w:p w14:paraId="7422E2E5" w14:textId="77777777" w:rsidR="00815608" w:rsidRPr="00815608" w:rsidRDefault="00815608" w:rsidP="00815608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proofErr w:type="gramStart"/>
            <w:r w:rsidRPr="00815608">
              <w:rPr>
                <w:rFonts w:ascii="Times New Roman" w:eastAsia="宋体" w:hAnsi="Times New Roman"/>
                <w:sz w:val="28"/>
                <w:lang w:val="fr-FR"/>
              </w:rPr>
              <w:t>tu</w:t>
            </w:r>
            <w:proofErr w:type="gramEnd"/>
            <w:r w:rsidRPr="00815608">
              <w:rPr>
                <w:rFonts w:ascii="Times New Roman" w:eastAsia="宋体" w:hAnsi="Times New Roman"/>
                <w:sz w:val="28"/>
                <w:lang w:val="fr-FR"/>
              </w:rPr>
              <w:t xml:space="preserve"> vas a la montagne</w:t>
            </w:r>
          </w:p>
          <w:p w14:paraId="796758BC" w14:textId="77777777" w:rsidR="00815608" w:rsidRPr="00815608" w:rsidRDefault="00815608" w:rsidP="00815608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</w:p>
          <w:p w14:paraId="0CC413B8" w14:textId="77777777" w:rsidR="00815608" w:rsidRPr="00815608" w:rsidRDefault="00815608" w:rsidP="00815608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proofErr w:type="gramStart"/>
            <w:r w:rsidRPr="00815608">
              <w:rPr>
                <w:rFonts w:ascii="Times New Roman" w:eastAsia="宋体" w:hAnsi="Times New Roman"/>
                <w:sz w:val="28"/>
                <w:lang w:val="fr-FR"/>
              </w:rPr>
              <w:t>je</w:t>
            </w:r>
            <w:proofErr w:type="gramEnd"/>
            <w:r w:rsidRPr="00815608">
              <w:rPr>
                <w:rFonts w:ascii="Times New Roman" w:eastAsia="宋体" w:hAnsi="Times New Roman"/>
                <w:sz w:val="28"/>
                <w:lang w:val="fr-FR"/>
              </w:rPr>
              <w:t xml:space="preserve"> fais  les courses</w:t>
            </w:r>
          </w:p>
          <w:p w14:paraId="59353137" w14:textId="77777777" w:rsidR="00815608" w:rsidRPr="00815608" w:rsidRDefault="00815608" w:rsidP="00815608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proofErr w:type="gramStart"/>
            <w:r w:rsidRPr="00815608">
              <w:rPr>
                <w:rFonts w:ascii="Times New Roman" w:eastAsia="宋体" w:hAnsi="Times New Roman"/>
                <w:sz w:val="28"/>
                <w:lang w:val="fr-FR"/>
              </w:rPr>
              <w:t>j'ai</w:t>
            </w:r>
            <w:proofErr w:type="gramEnd"/>
            <w:r w:rsidRPr="00815608">
              <w:rPr>
                <w:rFonts w:ascii="Times New Roman" w:eastAsia="宋体" w:hAnsi="Times New Roman"/>
                <w:sz w:val="28"/>
                <w:lang w:val="fr-FR"/>
              </w:rPr>
              <w:t xml:space="preserve"> visité les </w:t>
            </w:r>
            <w:proofErr w:type="spellStart"/>
            <w:r w:rsidRPr="00815608">
              <w:rPr>
                <w:rFonts w:ascii="Times New Roman" w:eastAsia="宋体" w:hAnsi="Times New Roman"/>
                <w:sz w:val="28"/>
                <w:lang w:val="fr-FR"/>
              </w:rPr>
              <w:t>musees</w:t>
            </w:r>
            <w:proofErr w:type="spellEnd"/>
          </w:p>
          <w:p w14:paraId="68ADEDBC" w14:textId="77777777" w:rsidR="00815608" w:rsidRPr="00815608" w:rsidRDefault="00815608" w:rsidP="00815608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proofErr w:type="gramStart"/>
            <w:r w:rsidRPr="00815608">
              <w:rPr>
                <w:rFonts w:ascii="Times New Roman" w:eastAsia="宋体" w:hAnsi="Times New Roman"/>
                <w:sz w:val="28"/>
                <w:lang w:val="fr-FR"/>
              </w:rPr>
              <w:t>j'ai</w:t>
            </w:r>
            <w:proofErr w:type="gramEnd"/>
            <w:r w:rsidRPr="00815608">
              <w:rPr>
                <w:rFonts w:ascii="Times New Roman" w:eastAsia="宋体" w:hAnsi="Times New Roman"/>
                <w:sz w:val="28"/>
                <w:lang w:val="fr-FR"/>
              </w:rPr>
              <w:t xml:space="preserve"> </w:t>
            </w:r>
            <w:proofErr w:type="spellStart"/>
            <w:r w:rsidRPr="00815608">
              <w:rPr>
                <w:rFonts w:ascii="Times New Roman" w:eastAsia="宋体" w:hAnsi="Times New Roman"/>
                <w:sz w:val="28"/>
                <w:lang w:val="fr-FR"/>
              </w:rPr>
              <w:t>decide</w:t>
            </w:r>
            <w:proofErr w:type="spellEnd"/>
            <w:r w:rsidRPr="00815608">
              <w:rPr>
                <w:rFonts w:ascii="Times New Roman" w:eastAsia="宋体" w:hAnsi="Times New Roman"/>
                <w:sz w:val="28"/>
                <w:lang w:val="fr-FR"/>
              </w:rPr>
              <w:t xml:space="preserve"> seule</w:t>
            </w:r>
          </w:p>
          <w:p w14:paraId="73862E91" w14:textId="77777777" w:rsidR="00815608" w:rsidRPr="00815608" w:rsidRDefault="00815608" w:rsidP="00815608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proofErr w:type="gramStart"/>
            <w:r w:rsidRPr="00815608">
              <w:rPr>
                <w:rFonts w:ascii="Times New Roman" w:eastAsia="宋体" w:hAnsi="Times New Roman"/>
                <w:sz w:val="28"/>
                <w:lang w:val="fr-FR"/>
              </w:rPr>
              <w:t>je</w:t>
            </w:r>
            <w:proofErr w:type="gramEnd"/>
            <w:r w:rsidRPr="00815608">
              <w:rPr>
                <w:rFonts w:ascii="Times New Roman" w:eastAsia="宋体" w:hAnsi="Times New Roman"/>
                <w:sz w:val="28"/>
                <w:lang w:val="fr-FR"/>
              </w:rPr>
              <w:t xml:space="preserve"> ris toute seule</w:t>
            </w:r>
          </w:p>
          <w:p w14:paraId="7DB578BE" w14:textId="77777777" w:rsidR="00815608" w:rsidRPr="00815608" w:rsidRDefault="00815608" w:rsidP="00815608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proofErr w:type="gramStart"/>
            <w:r w:rsidRPr="00815608">
              <w:rPr>
                <w:rFonts w:ascii="Times New Roman" w:eastAsia="宋体" w:hAnsi="Times New Roman"/>
                <w:sz w:val="28"/>
                <w:lang w:val="fr-FR"/>
              </w:rPr>
              <w:lastRenderedPageBreak/>
              <w:t>j'ai</w:t>
            </w:r>
            <w:proofErr w:type="gramEnd"/>
            <w:r w:rsidRPr="00815608">
              <w:rPr>
                <w:rFonts w:ascii="Times New Roman" w:eastAsia="宋体" w:hAnsi="Times New Roman"/>
                <w:sz w:val="28"/>
                <w:lang w:val="fr-FR"/>
              </w:rPr>
              <w:t xml:space="preserve"> fini le travail</w:t>
            </w:r>
          </w:p>
          <w:p w14:paraId="35E60BD5" w14:textId="77777777" w:rsidR="00815608" w:rsidRPr="00815608" w:rsidRDefault="00815608" w:rsidP="00815608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proofErr w:type="gramStart"/>
            <w:r w:rsidRPr="00815608">
              <w:rPr>
                <w:rFonts w:ascii="Times New Roman" w:eastAsia="宋体" w:hAnsi="Times New Roman"/>
                <w:sz w:val="28"/>
                <w:lang w:val="fr-FR"/>
              </w:rPr>
              <w:t>je</w:t>
            </w:r>
            <w:proofErr w:type="gramEnd"/>
            <w:r w:rsidRPr="00815608">
              <w:rPr>
                <w:rFonts w:ascii="Times New Roman" w:eastAsia="宋体" w:hAnsi="Times New Roman"/>
                <w:sz w:val="28"/>
                <w:lang w:val="fr-FR"/>
              </w:rPr>
              <w:t xml:space="preserve"> dis oui</w:t>
            </w:r>
          </w:p>
          <w:p w14:paraId="5560B921" w14:textId="77777777" w:rsidR="00815608" w:rsidRPr="00815608" w:rsidRDefault="00815608" w:rsidP="00815608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proofErr w:type="gramStart"/>
            <w:r w:rsidRPr="00815608">
              <w:rPr>
                <w:rFonts w:ascii="Times New Roman" w:eastAsia="宋体" w:hAnsi="Times New Roman"/>
                <w:sz w:val="28"/>
                <w:lang w:val="fr-FR"/>
              </w:rPr>
              <w:t>j'aime</w:t>
            </w:r>
            <w:proofErr w:type="gramEnd"/>
            <w:r w:rsidRPr="00815608">
              <w:rPr>
                <w:rFonts w:ascii="Times New Roman" w:eastAsia="宋体" w:hAnsi="Times New Roman"/>
                <w:sz w:val="28"/>
                <w:lang w:val="fr-FR"/>
              </w:rPr>
              <w:t xml:space="preserve"> ca</w:t>
            </w:r>
          </w:p>
          <w:p w14:paraId="7AAAFD27" w14:textId="77777777" w:rsidR="00815608" w:rsidRPr="00815608" w:rsidRDefault="00815608" w:rsidP="00815608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proofErr w:type="gramStart"/>
            <w:r w:rsidRPr="00815608">
              <w:rPr>
                <w:rFonts w:ascii="Times New Roman" w:eastAsia="宋体" w:hAnsi="Times New Roman"/>
                <w:sz w:val="28"/>
                <w:lang w:val="fr-FR"/>
              </w:rPr>
              <w:t>j'ai</w:t>
            </w:r>
            <w:proofErr w:type="gramEnd"/>
            <w:r w:rsidRPr="00815608">
              <w:rPr>
                <w:rFonts w:ascii="Times New Roman" w:eastAsia="宋体" w:hAnsi="Times New Roman"/>
                <w:sz w:val="28"/>
                <w:lang w:val="fr-FR"/>
              </w:rPr>
              <w:t xml:space="preserve"> </w:t>
            </w:r>
            <w:proofErr w:type="spellStart"/>
            <w:r w:rsidRPr="00815608">
              <w:rPr>
                <w:rFonts w:ascii="Times New Roman" w:eastAsia="宋体" w:hAnsi="Times New Roman"/>
                <w:sz w:val="28"/>
                <w:lang w:val="fr-FR"/>
              </w:rPr>
              <w:t>ecrit</w:t>
            </w:r>
            <w:proofErr w:type="spellEnd"/>
            <w:r w:rsidRPr="00815608">
              <w:rPr>
                <w:rFonts w:ascii="Times New Roman" w:eastAsia="宋体" w:hAnsi="Times New Roman"/>
                <w:sz w:val="28"/>
                <w:lang w:val="fr-FR"/>
              </w:rPr>
              <w:t xml:space="preserve"> une carte</w:t>
            </w:r>
          </w:p>
          <w:p w14:paraId="0CBEBD07" w14:textId="77777777" w:rsidR="00815608" w:rsidRPr="00815608" w:rsidRDefault="00815608" w:rsidP="00815608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</w:p>
          <w:p w14:paraId="0C6672C3" w14:textId="77777777" w:rsidR="00815608" w:rsidRPr="00815608" w:rsidRDefault="00815608" w:rsidP="00815608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proofErr w:type="gramStart"/>
            <w:r w:rsidRPr="00815608">
              <w:rPr>
                <w:rFonts w:ascii="Times New Roman" w:eastAsia="宋体" w:hAnsi="Times New Roman"/>
                <w:sz w:val="28"/>
                <w:lang w:val="fr-FR"/>
              </w:rPr>
              <w:t>faire</w:t>
            </w:r>
            <w:proofErr w:type="gramEnd"/>
            <w:r w:rsidRPr="00815608">
              <w:rPr>
                <w:rFonts w:ascii="Times New Roman" w:eastAsia="宋体" w:hAnsi="Times New Roman"/>
                <w:sz w:val="28"/>
                <w:lang w:val="fr-FR"/>
              </w:rPr>
              <w:t xml:space="preserve"> </w:t>
            </w:r>
            <w:proofErr w:type="spellStart"/>
            <w:r w:rsidRPr="00815608">
              <w:rPr>
                <w:rFonts w:ascii="Times New Roman" w:eastAsia="宋体" w:hAnsi="Times New Roman"/>
                <w:sz w:val="28"/>
                <w:lang w:val="fr-FR"/>
              </w:rPr>
              <w:t>lla</w:t>
            </w:r>
            <w:proofErr w:type="spellEnd"/>
            <w:r w:rsidRPr="00815608">
              <w:rPr>
                <w:rFonts w:ascii="Times New Roman" w:eastAsia="宋体" w:hAnsi="Times New Roman"/>
                <w:sz w:val="28"/>
                <w:lang w:val="fr-FR"/>
              </w:rPr>
              <w:t xml:space="preserve"> vaisselle</w:t>
            </w:r>
          </w:p>
          <w:p w14:paraId="514D65AD" w14:textId="77777777" w:rsidR="00815608" w:rsidRPr="00815608" w:rsidRDefault="00815608" w:rsidP="00815608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proofErr w:type="gramStart"/>
            <w:r w:rsidRPr="00815608">
              <w:rPr>
                <w:rFonts w:ascii="Times New Roman" w:eastAsia="宋体" w:hAnsi="Times New Roman"/>
                <w:sz w:val="28"/>
                <w:lang w:val="fr-FR"/>
              </w:rPr>
              <w:t>reste</w:t>
            </w:r>
            <w:proofErr w:type="gramEnd"/>
          </w:p>
          <w:p w14:paraId="21427897" w14:textId="77777777" w:rsidR="00815608" w:rsidRPr="00815608" w:rsidRDefault="00815608" w:rsidP="00815608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</w:p>
          <w:p w14:paraId="0E18EB10" w14:textId="77777777" w:rsidR="00815608" w:rsidRPr="00815608" w:rsidRDefault="00815608" w:rsidP="00815608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proofErr w:type="gramStart"/>
            <w:r w:rsidRPr="00815608">
              <w:rPr>
                <w:rFonts w:ascii="Times New Roman" w:eastAsia="宋体" w:hAnsi="Times New Roman"/>
                <w:sz w:val="28"/>
                <w:lang w:val="fr-FR"/>
              </w:rPr>
              <w:t>courgettes</w:t>
            </w:r>
            <w:proofErr w:type="gramEnd"/>
            <w:r w:rsidRPr="00815608">
              <w:rPr>
                <w:rFonts w:ascii="Times New Roman" w:eastAsia="宋体" w:hAnsi="Times New Roman"/>
                <w:sz w:val="28"/>
                <w:lang w:val="fr-FR"/>
              </w:rPr>
              <w:t xml:space="preserve"> longues</w:t>
            </w:r>
          </w:p>
          <w:p w14:paraId="779ED478" w14:textId="77777777" w:rsidR="00CF0A6A" w:rsidRDefault="00815608" w:rsidP="00815608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proofErr w:type="gramStart"/>
            <w:r w:rsidRPr="00815608">
              <w:rPr>
                <w:rFonts w:ascii="Times New Roman" w:eastAsia="宋体" w:hAnsi="Times New Roman"/>
                <w:sz w:val="28"/>
                <w:lang w:val="fr-FR"/>
              </w:rPr>
              <w:t>cote</w:t>
            </w:r>
            <w:proofErr w:type="gramEnd"/>
          </w:p>
          <w:p w14:paraId="2349EDD1" w14:textId="77777777" w:rsidR="00815608" w:rsidRDefault="00815608" w:rsidP="00815608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</w:p>
          <w:p w14:paraId="54A38B6B" w14:textId="77777777" w:rsidR="00815608" w:rsidRPr="00815608" w:rsidRDefault="00815608" w:rsidP="00815608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proofErr w:type="gramStart"/>
            <w:r w:rsidRPr="00815608">
              <w:rPr>
                <w:rFonts w:ascii="Times New Roman" w:eastAsia="宋体" w:hAnsi="Times New Roman"/>
                <w:sz w:val="28"/>
                <w:lang w:val="fr-FR"/>
              </w:rPr>
              <w:t>matières</w:t>
            </w:r>
            <w:proofErr w:type="gramEnd"/>
            <w:r w:rsidRPr="00815608">
              <w:rPr>
                <w:rFonts w:ascii="Times New Roman" w:eastAsia="宋体" w:hAnsi="Times New Roman"/>
                <w:sz w:val="28"/>
                <w:lang w:val="fr-FR"/>
              </w:rPr>
              <w:t xml:space="preserve"> grasses</w:t>
            </w:r>
          </w:p>
          <w:p w14:paraId="212862C3" w14:textId="77777777" w:rsidR="00815608" w:rsidRPr="00815608" w:rsidRDefault="00815608" w:rsidP="00815608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proofErr w:type="gramStart"/>
            <w:r w:rsidRPr="00815608">
              <w:rPr>
                <w:rFonts w:ascii="Times New Roman" w:eastAsia="宋体" w:hAnsi="Times New Roman"/>
                <w:sz w:val="28"/>
                <w:lang w:val="fr-FR"/>
              </w:rPr>
              <w:t>dont</w:t>
            </w:r>
            <w:proofErr w:type="gramEnd"/>
            <w:r w:rsidRPr="00815608">
              <w:rPr>
                <w:rFonts w:ascii="Times New Roman" w:eastAsia="宋体" w:hAnsi="Times New Roman"/>
                <w:sz w:val="28"/>
                <w:lang w:val="fr-FR"/>
              </w:rPr>
              <w:t xml:space="preserve"> acides gras saturés</w:t>
            </w:r>
          </w:p>
          <w:p w14:paraId="256192FB" w14:textId="77777777" w:rsidR="00815608" w:rsidRPr="00815608" w:rsidRDefault="00815608" w:rsidP="00815608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proofErr w:type="gramStart"/>
            <w:r w:rsidRPr="00815608">
              <w:rPr>
                <w:rFonts w:ascii="Times New Roman" w:eastAsia="宋体" w:hAnsi="Times New Roman"/>
                <w:sz w:val="28"/>
                <w:lang w:val="fr-FR"/>
              </w:rPr>
              <w:t>glucides</w:t>
            </w:r>
            <w:proofErr w:type="gramEnd"/>
          </w:p>
          <w:p w14:paraId="2B506D3E" w14:textId="77777777" w:rsidR="00815608" w:rsidRPr="00815608" w:rsidRDefault="00815608" w:rsidP="00815608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proofErr w:type="gramStart"/>
            <w:r w:rsidRPr="00815608">
              <w:rPr>
                <w:rFonts w:ascii="Times New Roman" w:eastAsia="宋体" w:hAnsi="Times New Roman"/>
                <w:sz w:val="28"/>
                <w:lang w:val="fr-FR"/>
              </w:rPr>
              <w:t>don</w:t>
            </w:r>
            <w:proofErr w:type="gramEnd"/>
            <w:r w:rsidRPr="00815608">
              <w:rPr>
                <w:rFonts w:ascii="Times New Roman" w:eastAsia="宋体" w:hAnsi="Times New Roman"/>
                <w:sz w:val="28"/>
                <w:lang w:val="fr-FR"/>
              </w:rPr>
              <w:t xml:space="preserve"> sucres</w:t>
            </w:r>
          </w:p>
          <w:p w14:paraId="477BB6FE" w14:textId="77777777" w:rsidR="00815608" w:rsidRPr="00815608" w:rsidRDefault="00815608" w:rsidP="00815608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proofErr w:type="gramStart"/>
            <w:r w:rsidRPr="00815608">
              <w:rPr>
                <w:rFonts w:ascii="Times New Roman" w:eastAsia="宋体" w:hAnsi="Times New Roman"/>
                <w:sz w:val="28"/>
                <w:lang w:val="fr-FR"/>
              </w:rPr>
              <w:lastRenderedPageBreak/>
              <w:t>fibres</w:t>
            </w:r>
            <w:proofErr w:type="gramEnd"/>
          </w:p>
          <w:p w14:paraId="70281572" w14:textId="77777777" w:rsidR="00815608" w:rsidRPr="00815608" w:rsidRDefault="00815608" w:rsidP="00815608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proofErr w:type="gramStart"/>
            <w:r w:rsidRPr="00815608">
              <w:rPr>
                <w:rFonts w:ascii="Times New Roman" w:eastAsia="宋体" w:hAnsi="Times New Roman"/>
                <w:sz w:val="28"/>
                <w:lang w:val="fr-FR"/>
              </w:rPr>
              <w:t>protéines</w:t>
            </w:r>
            <w:proofErr w:type="gramEnd"/>
          </w:p>
          <w:p w14:paraId="5D8B6F48" w14:textId="4CCBBB30" w:rsidR="00815608" w:rsidRDefault="00815608" w:rsidP="00815608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815608">
              <w:rPr>
                <w:rFonts w:ascii="Times New Roman" w:eastAsia="宋体" w:hAnsi="Times New Roman"/>
                <w:sz w:val="28"/>
                <w:lang w:val="fr-FR"/>
              </w:rPr>
              <w:t>sel</w:t>
            </w:r>
            <w:bookmarkStart w:id="0" w:name="_GoBack"/>
            <w:bookmarkEnd w:id="0"/>
          </w:p>
        </w:tc>
        <w:tc>
          <w:tcPr>
            <w:tcW w:w="6974" w:type="dxa"/>
          </w:tcPr>
          <w:p w14:paraId="0317119F" w14:textId="77777777" w:rsidR="00533736" w:rsidRPr="00533736" w:rsidRDefault="00533736" w:rsidP="00533736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533736">
              <w:rPr>
                <w:rFonts w:ascii="Times New Roman" w:eastAsia="宋体" w:hAnsi="Times New Roman" w:hint="eastAsia"/>
                <w:sz w:val="28"/>
                <w:lang w:val="fr-FR"/>
              </w:rPr>
              <w:lastRenderedPageBreak/>
              <w:t>我有假期</w:t>
            </w:r>
          </w:p>
          <w:p w14:paraId="270BBF54" w14:textId="77777777" w:rsidR="00533736" w:rsidRPr="00533736" w:rsidRDefault="00533736" w:rsidP="00533736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533736">
              <w:rPr>
                <w:rFonts w:ascii="Times New Roman" w:eastAsia="宋体" w:hAnsi="Times New Roman" w:hint="eastAsia"/>
                <w:sz w:val="28"/>
                <w:lang w:val="fr-FR"/>
              </w:rPr>
              <w:t>我庆祝</w:t>
            </w:r>
          </w:p>
          <w:p w14:paraId="08B7C6B3" w14:textId="77777777" w:rsidR="00533736" w:rsidRPr="00533736" w:rsidRDefault="00533736" w:rsidP="00533736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533736">
              <w:rPr>
                <w:rFonts w:ascii="Times New Roman" w:eastAsia="宋体" w:hAnsi="Times New Roman" w:hint="eastAsia"/>
                <w:sz w:val="28"/>
                <w:lang w:val="fr-FR"/>
              </w:rPr>
              <w:t>你庆祝</w:t>
            </w:r>
          </w:p>
          <w:p w14:paraId="5E0AA244" w14:textId="0D4E6898" w:rsidR="00EC2784" w:rsidRPr="00EC2784" w:rsidRDefault="00533736" w:rsidP="00533736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533736">
              <w:rPr>
                <w:rFonts w:ascii="Times New Roman" w:eastAsia="宋体" w:hAnsi="Times New Roman" w:hint="eastAsia"/>
                <w:sz w:val="28"/>
                <w:lang w:val="fr-FR"/>
              </w:rPr>
              <w:t>不可用</w:t>
            </w:r>
          </w:p>
        </w:tc>
      </w:tr>
      <w:tr w:rsidR="00663BD1" w:rsidRPr="00663BD1" w14:paraId="3C53F7B7" w14:textId="77777777" w:rsidTr="006A47BD">
        <w:tc>
          <w:tcPr>
            <w:tcW w:w="6974" w:type="dxa"/>
          </w:tcPr>
          <w:p w14:paraId="2046AD3B" w14:textId="72DB4E86" w:rsidR="00663BD1" w:rsidRPr="00663BD1" w:rsidRDefault="006A47BD" w:rsidP="00663BD1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>
              <w:rPr>
                <w:rFonts w:ascii="Times New Roman" w:eastAsia="宋体" w:hAnsi="Times New Roman" w:hint="eastAsia"/>
                <w:sz w:val="28"/>
                <w:lang w:val="fr-FR"/>
              </w:rPr>
              <w:lastRenderedPageBreak/>
              <w:t>课后作业</w:t>
            </w:r>
          </w:p>
        </w:tc>
        <w:tc>
          <w:tcPr>
            <w:tcW w:w="6974" w:type="dxa"/>
          </w:tcPr>
          <w:p w14:paraId="5270615C" w14:textId="77777777" w:rsidR="00663BD1" w:rsidRPr="00EC2784" w:rsidRDefault="00663BD1" w:rsidP="0031581C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</w:p>
        </w:tc>
      </w:tr>
      <w:tr w:rsidR="00663BD1" w:rsidRPr="00663BD1" w14:paraId="21D26888" w14:textId="77777777" w:rsidTr="006A47BD">
        <w:tc>
          <w:tcPr>
            <w:tcW w:w="6974" w:type="dxa"/>
          </w:tcPr>
          <w:p w14:paraId="0E8C0487" w14:textId="7ABFA2A2" w:rsidR="00663BD1" w:rsidRPr="00663BD1" w:rsidRDefault="00663BD1" w:rsidP="00533736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</w:p>
        </w:tc>
        <w:tc>
          <w:tcPr>
            <w:tcW w:w="6974" w:type="dxa"/>
          </w:tcPr>
          <w:p w14:paraId="2C966CA3" w14:textId="77777777" w:rsidR="00663BD1" w:rsidRPr="00EC2784" w:rsidRDefault="00663BD1" w:rsidP="0031581C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</w:p>
        </w:tc>
      </w:tr>
    </w:tbl>
    <w:p w14:paraId="6AC995DB" w14:textId="35550333" w:rsidR="00025163" w:rsidRPr="00EC2784" w:rsidRDefault="00025163">
      <w:pPr>
        <w:rPr>
          <w:rFonts w:ascii="Times New Roman" w:eastAsia="宋体" w:hAnsi="Times New Roman"/>
          <w:sz w:val="28"/>
          <w:lang w:val="fr-FR"/>
        </w:rPr>
      </w:pPr>
    </w:p>
    <w:sectPr w:rsidR="00025163" w:rsidRPr="00EC2784" w:rsidSect="000E7585">
      <w:pgSz w:w="16838" w:h="11906" w:orient="landscape"/>
      <w:pgMar w:top="1080" w:right="1440" w:bottom="108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AB7B28B" w14:textId="77777777" w:rsidR="00D14C1F" w:rsidRDefault="00D14C1F" w:rsidP="00AA320E">
      <w:r>
        <w:separator/>
      </w:r>
    </w:p>
  </w:endnote>
  <w:endnote w:type="continuationSeparator" w:id="0">
    <w:p w14:paraId="486D9F5A" w14:textId="77777777" w:rsidR="00D14C1F" w:rsidRDefault="00D14C1F" w:rsidP="00AA32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3BD1EAE" w14:textId="77777777" w:rsidR="00D14C1F" w:rsidRDefault="00D14C1F" w:rsidP="00AA320E">
      <w:r>
        <w:separator/>
      </w:r>
    </w:p>
  </w:footnote>
  <w:footnote w:type="continuationSeparator" w:id="0">
    <w:p w14:paraId="2AAE08D3" w14:textId="77777777" w:rsidR="00D14C1F" w:rsidRDefault="00D14C1F" w:rsidP="00AA320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3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wNjU2tjAzNzE0MjZS0lEKTi0uzszPAykwrwUA6LFB0SwAAAA="/>
  </w:docVars>
  <w:rsids>
    <w:rsidRoot w:val="002C3007"/>
    <w:rsid w:val="00025163"/>
    <w:rsid w:val="00047BD1"/>
    <w:rsid w:val="00071E1D"/>
    <w:rsid w:val="000E7585"/>
    <w:rsid w:val="000F6CAD"/>
    <w:rsid w:val="001510FC"/>
    <w:rsid w:val="00241ED3"/>
    <w:rsid w:val="00245633"/>
    <w:rsid w:val="00260C84"/>
    <w:rsid w:val="002C3007"/>
    <w:rsid w:val="002C7F1E"/>
    <w:rsid w:val="0031581C"/>
    <w:rsid w:val="00372F29"/>
    <w:rsid w:val="003A04FE"/>
    <w:rsid w:val="003A6A32"/>
    <w:rsid w:val="004734B2"/>
    <w:rsid w:val="005038ED"/>
    <w:rsid w:val="00533736"/>
    <w:rsid w:val="0059198A"/>
    <w:rsid w:val="005A27E6"/>
    <w:rsid w:val="0066233D"/>
    <w:rsid w:val="00663BD1"/>
    <w:rsid w:val="00664E8C"/>
    <w:rsid w:val="00692551"/>
    <w:rsid w:val="006A47BD"/>
    <w:rsid w:val="006F08E1"/>
    <w:rsid w:val="007C014A"/>
    <w:rsid w:val="007C27E3"/>
    <w:rsid w:val="00815608"/>
    <w:rsid w:val="008A6CCA"/>
    <w:rsid w:val="008B51A8"/>
    <w:rsid w:val="00927979"/>
    <w:rsid w:val="00954116"/>
    <w:rsid w:val="00976E74"/>
    <w:rsid w:val="00997019"/>
    <w:rsid w:val="009D4821"/>
    <w:rsid w:val="00A121C9"/>
    <w:rsid w:val="00A37288"/>
    <w:rsid w:val="00AA320E"/>
    <w:rsid w:val="00B05018"/>
    <w:rsid w:val="00B61846"/>
    <w:rsid w:val="00BD281C"/>
    <w:rsid w:val="00CB3F12"/>
    <w:rsid w:val="00CF0A6A"/>
    <w:rsid w:val="00D14C1F"/>
    <w:rsid w:val="00D34FDB"/>
    <w:rsid w:val="00D65EC5"/>
    <w:rsid w:val="00E174EC"/>
    <w:rsid w:val="00E3151C"/>
    <w:rsid w:val="00E550E2"/>
    <w:rsid w:val="00E96714"/>
    <w:rsid w:val="00EB6190"/>
    <w:rsid w:val="00EB664D"/>
    <w:rsid w:val="00EC2784"/>
    <w:rsid w:val="00F00B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B3FA82"/>
  <w15:chartTrackingRefBased/>
  <w15:docId w15:val="{6B27189A-C9E4-47DE-9992-E929B9EB9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E758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AA320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AA320E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AA320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AA320E"/>
    <w:rPr>
      <w:sz w:val="18"/>
      <w:szCs w:val="18"/>
    </w:rPr>
  </w:style>
  <w:style w:type="character" w:customStyle="1" w:styleId="highlightcg">
    <w:name w:val="highlightcg"/>
    <w:basedOn w:val="DefaultParagraphFont"/>
    <w:rsid w:val="00EC27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otnotes" Target="footnotes.xml"/><Relationship Id="rId5" Type="http://schemas.openxmlformats.org/officeDocument/2006/relationships/endnotes" Target="endnotes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6</TotalTime>
  <Pages>3</Pages>
  <Words>71</Words>
  <Characters>410</Characters>
  <Application>Microsoft Macintosh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M</dc:creator>
  <cp:keywords/>
  <dc:description/>
  <cp:lastModifiedBy>Microsoft Office User</cp:lastModifiedBy>
  <cp:revision>39</cp:revision>
  <dcterms:created xsi:type="dcterms:W3CDTF">2018-10-17T12:27:00Z</dcterms:created>
  <dcterms:modified xsi:type="dcterms:W3CDTF">2019-01-17T22:06:00Z</dcterms:modified>
</cp:coreProperties>
</file>